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FAFC5A" w14:textId="075AE39B" w:rsidR="003C3FDF" w:rsidRPr="00460BC9" w:rsidRDefault="003C3FDF" w:rsidP="003C3FDF">
      <w:pPr>
        <w:pStyle w:val="Ttulo1"/>
        <w:rPr>
          <w:rFonts w:ascii="JetBrains Mono Light" w:hAnsi="JetBrains Mono Light" w:cs="JetBrains Mono Light"/>
          <w:sz w:val="24"/>
          <w:szCs w:val="24"/>
        </w:rPr>
      </w:pPr>
      <w:r w:rsidRPr="00460BC9">
        <w:rPr>
          <w:rFonts w:ascii="JetBrains Mono Light" w:hAnsi="JetBrains Mono Light" w:cs="JetBrains Mono Light"/>
          <w:sz w:val="24"/>
          <w:szCs w:val="24"/>
        </w:rPr>
        <w:t>ecommerce-fjor</w:t>
      </w:r>
      <w:r w:rsidRPr="00460BC9">
        <w:rPr>
          <w:rFonts w:ascii="JetBrains Mono Light" w:hAnsi="JetBrains Mono Light" w:cs="JetBrains Mono Light"/>
          <w:sz w:val="24"/>
          <w:szCs w:val="24"/>
        </w:rPr>
        <w:t xml:space="preserve"> – docs </w:t>
      </w:r>
      <w:r w:rsidR="00460BC9" w:rsidRPr="00460BC9">
        <w:rPr>
          <w:rFonts w:ascii="JetBrains Mono Light" w:hAnsi="JetBrains Mono Light" w:cs="JetBrains Mono Light"/>
          <w:sz w:val="24"/>
          <w:szCs w:val="24"/>
        </w:rPr>
        <w:t>–</w:t>
      </w:r>
      <w:r w:rsidRPr="00460BC9">
        <w:rPr>
          <w:rFonts w:ascii="JetBrains Mono Light" w:hAnsi="JetBrains Mono Light" w:cs="JetBrains Mono Light"/>
          <w:sz w:val="24"/>
          <w:szCs w:val="24"/>
        </w:rPr>
        <w:t xml:space="preserve"> endpoint</w:t>
      </w:r>
      <w:r w:rsidR="00460BC9" w:rsidRPr="00460BC9">
        <w:rPr>
          <w:rFonts w:ascii="JetBrains Mono Light" w:hAnsi="JetBrains Mono Light" w:cs="JetBrains Mono Light"/>
          <w:sz w:val="24"/>
          <w:szCs w:val="24"/>
        </w:rPr>
        <w:t xml:space="preserve"> validation</w:t>
      </w:r>
    </w:p>
    <w:p w14:paraId="33AFD533" w14:textId="77777777" w:rsidR="003C3FDF" w:rsidRPr="00460BC9" w:rsidRDefault="003C3FDF" w:rsidP="003C3FDF">
      <w:pPr>
        <w:rPr>
          <w:rFonts w:cs="JetBrains Mono Light"/>
          <w:szCs w:val="18"/>
        </w:rPr>
      </w:pPr>
    </w:p>
    <w:p w14:paraId="7B92CA75" w14:textId="7CADE1E0" w:rsidR="003C3FDF" w:rsidRPr="00460BC9" w:rsidRDefault="003C3FDF" w:rsidP="003C3FDF">
      <w:pPr>
        <w:pStyle w:val="Prrafodelista"/>
        <w:numPr>
          <w:ilvl w:val="0"/>
          <w:numId w:val="4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 xml:space="preserve">entry </w:t>
      </w:r>
      <w:r w:rsidRPr="00460BC9">
        <w:rPr>
          <w:rFonts w:cs="JetBrains Mono Light"/>
          <w:szCs w:val="18"/>
        </w:rPr>
        <w:t>point to /docs</w:t>
      </w:r>
    </w:p>
    <w:p w14:paraId="1972EC43" w14:textId="67D36AEF" w:rsidR="003C3FDF" w:rsidRDefault="003C3FDF" w:rsidP="003C3FDF">
      <w:pPr>
        <w:pStyle w:val="Prrafodelista"/>
        <w:numPr>
          <w:ilvl w:val="0"/>
          <w:numId w:val="4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replace views with res....</w:t>
      </w:r>
    </w:p>
    <w:p w14:paraId="34BA4FCE" w14:textId="77777777" w:rsidR="00460BC9" w:rsidRPr="00460BC9" w:rsidRDefault="00460BC9" w:rsidP="003C3FDF">
      <w:pPr>
        <w:pStyle w:val="Prrafodelista"/>
        <w:numPr>
          <w:ilvl w:val="0"/>
          <w:numId w:val="4"/>
        </w:numPr>
        <w:rPr>
          <w:rFonts w:cs="JetBrains Mono Light"/>
          <w:szCs w:val="18"/>
        </w:rPr>
      </w:pPr>
    </w:p>
    <w:p w14:paraId="68DE7FBC" w14:textId="25948636" w:rsidR="003C3FDF" w:rsidRPr="00460BC9" w:rsidRDefault="003C3FDF" w:rsidP="00460BC9">
      <w:pPr>
        <w:pStyle w:val="Ttulo2"/>
      </w:pPr>
      <w:r w:rsidRPr="00460BC9">
        <w:t>Testing endpoints</w:t>
      </w:r>
    </w:p>
    <w:p w14:paraId="76DB0732" w14:textId="45B14962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auth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287197" w14:paraId="631B41A5" w14:textId="77777777" w:rsidTr="00287197">
        <w:tc>
          <w:tcPr>
            <w:tcW w:w="2169" w:type="dxa"/>
          </w:tcPr>
          <w:p w14:paraId="39B71DDA" w14:textId="7A7D1C8F" w:rsidR="00287197" w:rsidRDefault="00287197" w:rsidP="00287197">
            <w:r>
              <w:t>endpoint</w:t>
            </w:r>
          </w:p>
        </w:tc>
        <w:tc>
          <w:tcPr>
            <w:tcW w:w="864" w:type="dxa"/>
          </w:tcPr>
          <w:p w14:paraId="4101051E" w14:textId="33451CE5" w:rsidR="00287197" w:rsidRDefault="00287197" w:rsidP="00287197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5F2E3054" w14:textId="02237703" w:rsidR="00287197" w:rsidRDefault="00287197" w:rsidP="00287197">
            <w:r>
              <w:t>comments</w:t>
            </w:r>
          </w:p>
        </w:tc>
        <w:tc>
          <w:tcPr>
            <w:tcW w:w="756" w:type="dxa"/>
          </w:tcPr>
          <w:p w14:paraId="0A00FDF4" w14:textId="77304CC2" w:rsidR="00287197" w:rsidRDefault="00287197" w:rsidP="00287197">
            <w:pPr>
              <w:jc w:val="center"/>
            </w:pPr>
            <w:r>
              <w:t>final</w:t>
            </w:r>
          </w:p>
        </w:tc>
      </w:tr>
      <w:tr w:rsidR="00287197" w14:paraId="58841DE2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27B24623" w14:textId="12E0EFE0" w:rsidR="00287197" w:rsidRDefault="00287197" w:rsidP="00287197">
            <w:r w:rsidRPr="00460BC9">
              <w:rPr>
                <w:rFonts w:cs="JetBrains Mono Light"/>
                <w:szCs w:val="18"/>
              </w:rPr>
              <w:t>login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7D397578" w14:textId="056E9F32" w:rsidR="00287197" w:rsidRDefault="00287197" w:rsidP="00287197">
            <w:pPr>
              <w:jc w:val="center"/>
            </w:pPr>
            <w:r>
              <w:t>pend</w:t>
            </w:r>
          </w:p>
        </w:tc>
        <w:tc>
          <w:tcPr>
            <w:tcW w:w="4705" w:type="dxa"/>
            <w:shd w:val="clear" w:color="auto" w:fill="FFF2CC" w:themeFill="accent4" w:themeFillTint="33"/>
          </w:tcPr>
          <w:p w14:paraId="205C64BF" w14:textId="211B539A" w:rsidR="00287197" w:rsidRDefault="00287197" w:rsidP="00287197">
            <w:r>
              <w:t>change view with res….</w:t>
            </w:r>
          </w:p>
        </w:tc>
        <w:tc>
          <w:tcPr>
            <w:tcW w:w="756" w:type="dxa"/>
            <w:shd w:val="clear" w:color="auto" w:fill="FFF2CC" w:themeFill="accent4" w:themeFillTint="33"/>
          </w:tcPr>
          <w:p w14:paraId="1391B973" w14:textId="77777777" w:rsidR="00287197" w:rsidRDefault="00287197" w:rsidP="00287197">
            <w:pPr>
              <w:jc w:val="center"/>
            </w:pPr>
          </w:p>
        </w:tc>
      </w:tr>
      <w:tr w:rsidR="00287197" w14:paraId="2A21E0B7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54208A94" w14:textId="05A310A0" w:rsidR="00287197" w:rsidRPr="00460BC9" w:rsidRDefault="00287197" w:rsidP="00287197">
            <w:pPr>
              <w:rPr>
                <w:rFonts w:cs="JetBrains Mono Light"/>
                <w:szCs w:val="18"/>
              </w:rPr>
            </w:pPr>
            <w:r w:rsidRPr="00460BC9">
              <w:rPr>
                <w:rFonts w:cs="JetBrains Mono Light"/>
                <w:szCs w:val="18"/>
              </w:rPr>
              <w:t>register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7F713A4F" w14:textId="298969E6" w:rsidR="00287197" w:rsidRDefault="00287197" w:rsidP="00287197">
            <w:pPr>
              <w:jc w:val="center"/>
            </w:pPr>
            <w:r>
              <w:t>pend</w:t>
            </w:r>
          </w:p>
        </w:tc>
        <w:tc>
          <w:tcPr>
            <w:tcW w:w="4705" w:type="dxa"/>
            <w:shd w:val="clear" w:color="auto" w:fill="FFF2CC" w:themeFill="accent4" w:themeFillTint="33"/>
          </w:tcPr>
          <w:p w14:paraId="35D6F424" w14:textId="17B06EE7" w:rsidR="00287197" w:rsidRDefault="00287197" w:rsidP="00287197">
            <w:r>
              <w:t>change view with res….</w:t>
            </w:r>
          </w:p>
        </w:tc>
        <w:tc>
          <w:tcPr>
            <w:tcW w:w="756" w:type="dxa"/>
            <w:shd w:val="clear" w:color="auto" w:fill="FFF2CC" w:themeFill="accent4" w:themeFillTint="33"/>
          </w:tcPr>
          <w:p w14:paraId="1260E445" w14:textId="77777777" w:rsidR="00287197" w:rsidRDefault="00287197" w:rsidP="00287197">
            <w:pPr>
              <w:jc w:val="center"/>
            </w:pPr>
          </w:p>
        </w:tc>
      </w:tr>
      <w:tr w:rsidR="00287197" w14:paraId="01E5926F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3CB91A94" w14:textId="0E5B3033" w:rsidR="00287197" w:rsidRPr="00460BC9" w:rsidRDefault="00287197" w:rsidP="00287197">
            <w:pPr>
              <w:rPr>
                <w:rFonts w:cs="JetBrains Mono Light"/>
                <w:szCs w:val="18"/>
              </w:rPr>
            </w:pPr>
            <w:r w:rsidRPr="00460BC9">
              <w:rPr>
                <w:rFonts w:cs="JetBrains Mono Light"/>
                <w:szCs w:val="18"/>
              </w:rPr>
              <w:t>logout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243D7F14" w14:textId="669B5F4B" w:rsidR="00287197" w:rsidRDefault="00287197" w:rsidP="00287197">
            <w:pPr>
              <w:jc w:val="center"/>
            </w:pPr>
            <w:r>
              <w:t>pend</w:t>
            </w:r>
          </w:p>
        </w:tc>
        <w:tc>
          <w:tcPr>
            <w:tcW w:w="4705" w:type="dxa"/>
            <w:shd w:val="clear" w:color="auto" w:fill="FFF2CC" w:themeFill="accent4" w:themeFillTint="33"/>
          </w:tcPr>
          <w:p w14:paraId="6640D78A" w14:textId="71A3B61B" w:rsidR="00287197" w:rsidRDefault="00287197" w:rsidP="00287197">
            <w:r>
              <w:t>change view with res….</w:t>
            </w:r>
          </w:p>
        </w:tc>
        <w:tc>
          <w:tcPr>
            <w:tcW w:w="756" w:type="dxa"/>
            <w:shd w:val="clear" w:color="auto" w:fill="FFF2CC" w:themeFill="accent4" w:themeFillTint="33"/>
          </w:tcPr>
          <w:p w14:paraId="6099A897" w14:textId="77777777" w:rsidR="00287197" w:rsidRDefault="00287197" w:rsidP="00287197">
            <w:pPr>
              <w:jc w:val="center"/>
            </w:pPr>
          </w:p>
        </w:tc>
      </w:tr>
    </w:tbl>
    <w:p w14:paraId="0F2438AC" w14:textId="308E1F4C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user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287197" w14:paraId="7AC8D8D3" w14:textId="77777777" w:rsidTr="004837A2">
        <w:tc>
          <w:tcPr>
            <w:tcW w:w="2169" w:type="dxa"/>
          </w:tcPr>
          <w:p w14:paraId="3C39F616" w14:textId="77777777" w:rsidR="00287197" w:rsidRDefault="00287197" w:rsidP="004837A2">
            <w:r>
              <w:t>endpoint</w:t>
            </w:r>
          </w:p>
        </w:tc>
        <w:tc>
          <w:tcPr>
            <w:tcW w:w="864" w:type="dxa"/>
          </w:tcPr>
          <w:p w14:paraId="16A278BF" w14:textId="77777777" w:rsidR="00287197" w:rsidRDefault="00287197" w:rsidP="00287197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71FEE730" w14:textId="77777777" w:rsidR="00287197" w:rsidRDefault="00287197" w:rsidP="004837A2">
            <w:r>
              <w:t>comments</w:t>
            </w:r>
          </w:p>
        </w:tc>
        <w:tc>
          <w:tcPr>
            <w:tcW w:w="756" w:type="dxa"/>
          </w:tcPr>
          <w:p w14:paraId="5AF8184B" w14:textId="77777777" w:rsidR="00287197" w:rsidRDefault="00287197" w:rsidP="00287197">
            <w:pPr>
              <w:jc w:val="center"/>
            </w:pPr>
            <w:r>
              <w:t>final</w:t>
            </w:r>
          </w:p>
        </w:tc>
      </w:tr>
      <w:tr w:rsidR="00287197" w14:paraId="1C3F8DF5" w14:textId="77777777" w:rsidTr="004837A2">
        <w:tc>
          <w:tcPr>
            <w:tcW w:w="2169" w:type="dxa"/>
          </w:tcPr>
          <w:p w14:paraId="0632FFDB" w14:textId="22CC853B" w:rsidR="00287197" w:rsidRDefault="00287197" w:rsidP="004837A2">
            <w:r>
              <w:t>getAllUsers</w:t>
            </w:r>
          </w:p>
        </w:tc>
        <w:tc>
          <w:tcPr>
            <w:tcW w:w="864" w:type="dxa"/>
          </w:tcPr>
          <w:p w14:paraId="6D8E28EE" w14:textId="350154BE" w:rsidR="00287197" w:rsidRDefault="00287197" w:rsidP="00287197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1C53165" w14:textId="086DB1EA" w:rsidR="00287197" w:rsidRDefault="00287197" w:rsidP="004837A2"/>
        </w:tc>
        <w:tc>
          <w:tcPr>
            <w:tcW w:w="756" w:type="dxa"/>
          </w:tcPr>
          <w:p w14:paraId="050497C8" w14:textId="5E71C4B8" w:rsidR="00287197" w:rsidRDefault="00287197" w:rsidP="00287197">
            <w:pPr>
              <w:jc w:val="center"/>
            </w:pPr>
            <w:r>
              <w:t>ok</w:t>
            </w:r>
          </w:p>
        </w:tc>
      </w:tr>
      <w:tr w:rsidR="00287197" w14:paraId="0E335069" w14:textId="77777777" w:rsidTr="004837A2">
        <w:tc>
          <w:tcPr>
            <w:tcW w:w="2169" w:type="dxa"/>
          </w:tcPr>
          <w:p w14:paraId="4D35A03F" w14:textId="5BBF5D10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UserById</w:t>
            </w:r>
          </w:p>
        </w:tc>
        <w:tc>
          <w:tcPr>
            <w:tcW w:w="864" w:type="dxa"/>
          </w:tcPr>
          <w:p w14:paraId="1D5180F2" w14:textId="687C8E9F" w:rsidR="00287197" w:rsidRDefault="00287197" w:rsidP="00287197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5ACC7CDC" w14:textId="72DFEBAD" w:rsidR="00287197" w:rsidRDefault="00287197" w:rsidP="004837A2"/>
        </w:tc>
        <w:tc>
          <w:tcPr>
            <w:tcW w:w="756" w:type="dxa"/>
          </w:tcPr>
          <w:p w14:paraId="71DEDF8E" w14:textId="5B55CAA4" w:rsidR="00287197" w:rsidRDefault="00287197" w:rsidP="00287197">
            <w:pPr>
              <w:jc w:val="center"/>
            </w:pPr>
            <w:r>
              <w:t>ok</w:t>
            </w:r>
          </w:p>
        </w:tc>
      </w:tr>
      <w:tr w:rsidR="00287197" w14:paraId="1047D2BD" w14:textId="77777777" w:rsidTr="004837A2">
        <w:tc>
          <w:tcPr>
            <w:tcW w:w="2169" w:type="dxa"/>
          </w:tcPr>
          <w:p w14:paraId="61A08F81" w14:textId="4CC4CAF6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UserByName</w:t>
            </w:r>
          </w:p>
        </w:tc>
        <w:tc>
          <w:tcPr>
            <w:tcW w:w="864" w:type="dxa"/>
          </w:tcPr>
          <w:p w14:paraId="67AE2D04" w14:textId="22ADDB08" w:rsidR="00287197" w:rsidRDefault="00287197" w:rsidP="00287197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2001D489" w14:textId="343B58A7" w:rsidR="00287197" w:rsidRDefault="00287197" w:rsidP="004837A2"/>
        </w:tc>
        <w:tc>
          <w:tcPr>
            <w:tcW w:w="756" w:type="dxa"/>
          </w:tcPr>
          <w:p w14:paraId="01435CB2" w14:textId="7CBD9CC4" w:rsidR="00287197" w:rsidRDefault="00287197" w:rsidP="00287197">
            <w:pPr>
              <w:jc w:val="center"/>
            </w:pPr>
            <w:r>
              <w:t>ok</w:t>
            </w:r>
          </w:p>
        </w:tc>
      </w:tr>
      <w:tr w:rsidR="00287197" w14:paraId="3DDEA935" w14:textId="77777777" w:rsidTr="004837A2">
        <w:tc>
          <w:tcPr>
            <w:tcW w:w="2169" w:type="dxa"/>
          </w:tcPr>
          <w:p w14:paraId="4525F9DC" w14:textId="71CF6272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updateUser</w:t>
            </w:r>
          </w:p>
        </w:tc>
        <w:tc>
          <w:tcPr>
            <w:tcW w:w="864" w:type="dxa"/>
          </w:tcPr>
          <w:p w14:paraId="5CEF366D" w14:textId="7E89B2BB" w:rsidR="00287197" w:rsidRDefault="00287197" w:rsidP="00287197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6007D4B4" w14:textId="77777777" w:rsidR="00287197" w:rsidRDefault="00287197" w:rsidP="004837A2"/>
        </w:tc>
        <w:tc>
          <w:tcPr>
            <w:tcW w:w="756" w:type="dxa"/>
          </w:tcPr>
          <w:p w14:paraId="2777E6D1" w14:textId="61C590A1" w:rsidR="00287197" w:rsidRDefault="00287197" w:rsidP="00287197">
            <w:pPr>
              <w:jc w:val="center"/>
            </w:pPr>
            <w:r>
              <w:t>ok</w:t>
            </w:r>
          </w:p>
        </w:tc>
      </w:tr>
      <w:tr w:rsidR="00287197" w14:paraId="5E86DF0D" w14:textId="77777777" w:rsidTr="004837A2">
        <w:tc>
          <w:tcPr>
            <w:tcW w:w="2169" w:type="dxa"/>
          </w:tcPr>
          <w:p w14:paraId="3D44EE5E" w14:textId="059836C0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User</w:t>
            </w:r>
          </w:p>
        </w:tc>
        <w:tc>
          <w:tcPr>
            <w:tcW w:w="864" w:type="dxa"/>
          </w:tcPr>
          <w:p w14:paraId="18795355" w14:textId="2FC79A62" w:rsidR="00287197" w:rsidRDefault="00287197" w:rsidP="00287197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17EACCA" w14:textId="77777777" w:rsidR="00287197" w:rsidRDefault="00287197" w:rsidP="004837A2"/>
        </w:tc>
        <w:tc>
          <w:tcPr>
            <w:tcW w:w="756" w:type="dxa"/>
          </w:tcPr>
          <w:p w14:paraId="73B76ABE" w14:textId="4C3E2501" w:rsidR="00287197" w:rsidRDefault="00287197" w:rsidP="00287197">
            <w:pPr>
              <w:jc w:val="center"/>
            </w:pPr>
            <w:r>
              <w:t>ok</w:t>
            </w:r>
          </w:p>
        </w:tc>
      </w:tr>
    </w:tbl>
    <w:p w14:paraId="686B84CE" w14:textId="0C02F240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categori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287197" w14:paraId="26B91D1C" w14:textId="77777777" w:rsidTr="004837A2">
        <w:tc>
          <w:tcPr>
            <w:tcW w:w="2169" w:type="dxa"/>
          </w:tcPr>
          <w:p w14:paraId="58EBA77B" w14:textId="77777777" w:rsidR="00287197" w:rsidRDefault="00287197" w:rsidP="004837A2">
            <w:r>
              <w:t>endpoint</w:t>
            </w:r>
          </w:p>
        </w:tc>
        <w:tc>
          <w:tcPr>
            <w:tcW w:w="864" w:type="dxa"/>
          </w:tcPr>
          <w:p w14:paraId="6384F95D" w14:textId="77777777" w:rsidR="00287197" w:rsidRDefault="00287197" w:rsidP="004837A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7F5F6343" w14:textId="77777777" w:rsidR="00287197" w:rsidRDefault="00287197" w:rsidP="004837A2">
            <w:r>
              <w:t>comments</w:t>
            </w:r>
          </w:p>
        </w:tc>
        <w:tc>
          <w:tcPr>
            <w:tcW w:w="756" w:type="dxa"/>
          </w:tcPr>
          <w:p w14:paraId="096FF28F" w14:textId="77777777" w:rsidR="00287197" w:rsidRDefault="00287197" w:rsidP="004837A2">
            <w:pPr>
              <w:jc w:val="center"/>
            </w:pPr>
            <w:r>
              <w:t>final</w:t>
            </w:r>
          </w:p>
        </w:tc>
      </w:tr>
      <w:tr w:rsidR="00287197" w14:paraId="4A6B42D6" w14:textId="77777777" w:rsidTr="004837A2">
        <w:tc>
          <w:tcPr>
            <w:tcW w:w="2169" w:type="dxa"/>
          </w:tcPr>
          <w:p w14:paraId="269E87C0" w14:textId="3A81E865" w:rsidR="00287197" w:rsidRDefault="00287197" w:rsidP="004837A2">
            <w:r>
              <w:t>getAllCategories</w:t>
            </w:r>
          </w:p>
        </w:tc>
        <w:tc>
          <w:tcPr>
            <w:tcW w:w="864" w:type="dxa"/>
          </w:tcPr>
          <w:p w14:paraId="2ACA9CA7" w14:textId="0C7C4143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39E88C95" w14:textId="77777777" w:rsidR="00287197" w:rsidRDefault="00287197" w:rsidP="004837A2"/>
        </w:tc>
        <w:tc>
          <w:tcPr>
            <w:tcW w:w="756" w:type="dxa"/>
          </w:tcPr>
          <w:p w14:paraId="296608C5" w14:textId="5BEBEB61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3B725EDD" w14:textId="77777777" w:rsidTr="004837A2">
        <w:tc>
          <w:tcPr>
            <w:tcW w:w="2169" w:type="dxa"/>
          </w:tcPr>
          <w:p w14:paraId="0FEFDA58" w14:textId="1A1A5A57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CategoryById</w:t>
            </w:r>
          </w:p>
        </w:tc>
        <w:tc>
          <w:tcPr>
            <w:tcW w:w="864" w:type="dxa"/>
          </w:tcPr>
          <w:p w14:paraId="7F982A32" w14:textId="630C9716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B97C444" w14:textId="77777777" w:rsidR="00287197" w:rsidRDefault="00287197" w:rsidP="004837A2"/>
        </w:tc>
        <w:tc>
          <w:tcPr>
            <w:tcW w:w="756" w:type="dxa"/>
          </w:tcPr>
          <w:p w14:paraId="5851212B" w14:textId="117AECF2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1903D746" w14:textId="77777777" w:rsidTr="004837A2">
        <w:tc>
          <w:tcPr>
            <w:tcW w:w="2169" w:type="dxa"/>
          </w:tcPr>
          <w:p w14:paraId="2DAE21DF" w14:textId="1B25C690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createCategory</w:t>
            </w:r>
          </w:p>
        </w:tc>
        <w:tc>
          <w:tcPr>
            <w:tcW w:w="864" w:type="dxa"/>
          </w:tcPr>
          <w:p w14:paraId="0C563CD6" w14:textId="7B4454F3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63688288" w14:textId="77777777" w:rsidR="00287197" w:rsidRDefault="00287197" w:rsidP="004837A2"/>
        </w:tc>
        <w:tc>
          <w:tcPr>
            <w:tcW w:w="756" w:type="dxa"/>
          </w:tcPr>
          <w:p w14:paraId="3B647C5D" w14:textId="35149D7D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6253FA12" w14:textId="77777777" w:rsidTr="004837A2">
        <w:tc>
          <w:tcPr>
            <w:tcW w:w="2169" w:type="dxa"/>
          </w:tcPr>
          <w:p w14:paraId="436669F4" w14:textId="342195CD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updateCategory</w:t>
            </w:r>
          </w:p>
        </w:tc>
        <w:tc>
          <w:tcPr>
            <w:tcW w:w="864" w:type="dxa"/>
          </w:tcPr>
          <w:p w14:paraId="4AFB8118" w14:textId="53E12DCA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2D944C30" w14:textId="77777777" w:rsidR="00287197" w:rsidRDefault="00287197" w:rsidP="004837A2"/>
        </w:tc>
        <w:tc>
          <w:tcPr>
            <w:tcW w:w="756" w:type="dxa"/>
          </w:tcPr>
          <w:p w14:paraId="2D3B9871" w14:textId="0D30F674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58694F77" w14:textId="77777777" w:rsidTr="004837A2">
        <w:tc>
          <w:tcPr>
            <w:tcW w:w="2169" w:type="dxa"/>
          </w:tcPr>
          <w:p w14:paraId="4AAD6845" w14:textId="6F86F9B5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Category</w:t>
            </w:r>
          </w:p>
        </w:tc>
        <w:tc>
          <w:tcPr>
            <w:tcW w:w="864" w:type="dxa"/>
          </w:tcPr>
          <w:p w14:paraId="7985EFD6" w14:textId="691984C0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224EDD9B" w14:textId="77777777" w:rsidR="00287197" w:rsidRDefault="00287197" w:rsidP="004837A2"/>
        </w:tc>
        <w:tc>
          <w:tcPr>
            <w:tcW w:w="756" w:type="dxa"/>
          </w:tcPr>
          <w:p w14:paraId="46983656" w14:textId="7FA36AA7" w:rsidR="00287197" w:rsidRDefault="00287197" w:rsidP="004837A2">
            <w:pPr>
              <w:jc w:val="center"/>
            </w:pPr>
            <w:r>
              <w:t>ok</w:t>
            </w:r>
          </w:p>
        </w:tc>
      </w:tr>
    </w:tbl>
    <w:p w14:paraId="74C31F18" w14:textId="3B3F7ADC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product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4E7C1D" w14:paraId="7BEF3923" w14:textId="77777777" w:rsidTr="004837A2">
        <w:tc>
          <w:tcPr>
            <w:tcW w:w="2169" w:type="dxa"/>
          </w:tcPr>
          <w:p w14:paraId="2EB54D69" w14:textId="77777777" w:rsidR="00287197" w:rsidRDefault="00287197" w:rsidP="004837A2">
            <w:r>
              <w:t>endpoint</w:t>
            </w:r>
          </w:p>
        </w:tc>
        <w:tc>
          <w:tcPr>
            <w:tcW w:w="864" w:type="dxa"/>
          </w:tcPr>
          <w:p w14:paraId="7C678A09" w14:textId="77777777" w:rsidR="00287197" w:rsidRDefault="00287197" w:rsidP="004837A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2B2773C1" w14:textId="77777777" w:rsidR="00287197" w:rsidRDefault="00287197" w:rsidP="004837A2">
            <w:r>
              <w:t>comments</w:t>
            </w:r>
          </w:p>
        </w:tc>
        <w:tc>
          <w:tcPr>
            <w:tcW w:w="756" w:type="dxa"/>
          </w:tcPr>
          <w:p w14:paraId="23908FF4" w14:textId="77777777" w:rsidR="00287197" w:rsidRDefault="00287197" w:rsidP="004837A2">
            <w:pPr>
              <w:jc w:val="center"/>
            </w:pPr>
            <w:r>
              <w:t>final</w:t>
            </w:r>
          </w:p>
        </w:tc>
      </w:tr>
      <w:tr w:rsidR="004E7C1D" w14:paraId="00C56275" w14:textId="77777777" w:rsidTr="004837A2">
        <w:tc>
          <w:tcPr>
            <w:tcW w:w="2169" w:type="dxa"/>
          </w:tcPr>
          <w:p w14:paraId="236FE815" w14:textId="1F48BC24" w:rsidR="00287197" w:rsidRDefault="00287197" w:rsidP="004837A2">
            <w:r>
              <w:t>getAllProducts</w:t>
            </w:r>
          </w:p>
        </w:tc>
        <w:tc>
          <w:tcPr>
            <w:tcW w:w="864" w:type="dxa"/>
          </w:tcPr>
          <w:p w14:paraId="1727248E" w14:textId="2B81FB57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53B21488" w14:textId="77777777" w:rsidR="00287197" w:rsidRDefault="00287197" w:rsidP="004837A2"/>
        </w:tc>
        <w:tc>
          <w:tcPr>
            <w:tcW w:w="756" w:type="dxa"/>
          </w:tcPr>
          <w:p w14:paraId="71CA810A" w14:textId="72B43659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562545FE" w14:textId="77777777" w:rsidTr="004837A2">
        <w:tc>
          <w:tcPr>
            <w:tcW w:w="2169" w:type="dxa"/>
          </w:tcPr>
          <w:p w14:paraId="2F5EE5DE" w14:textId="3410C2F5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ProductById</w:t>
            </w:r>
          </w:p>
        </w:tc>
        <w:tc>
          <w:tcPr>
            <w:tcW w:w="864" w:type="dxa"/>
          </w:tcPr>
          <w:p w14:paraId="66A53470" w14:textId="56584D7C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6AD99A45" w14:textId="77777777" w:rsidR="00287197" w:rsidRDefault="00287197" w:rsidP="004837A2"/>
        </w:tc>
        <w:tc>
          <w:tcPr>
            <w:tcW w:w="756" w:type="dxa"/>
          </w:tcPr>
          <w:p w14:paraId="390028AD" w14:textId="0FCD9020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4F3F26AF" w14:textId="77777777" w:rsidTr="004837A2">
        <w:tc>
          <w:tcPr>
            <w:tcW w:w="2169" w:type="dxa"/>
          </w:tcPr>
          <w:p w14:paraId="6EFB169C" w14:textId="2356DE38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ProductsByCat</w:t>
            </w:r>
            <w:r w:rsidR="004E7C1D">
              <w:rPr>
                <w:rFonts w:cs="JetBrains Mono Light"/>
                <w:szCs w:val="18"/>
              </w:rPr>
              <w:t>…*</w:t>
            </w:r>
          </w:p>
        </w:tc>
        <w:tc>
          <w:tcPr>
            <w:tcW w:w="864" w:type="dxa"/>
          </w:tcPr>
          <w:p w14:paraId="319F49BF" w14:textId="61012A1C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46DCED97" w14:textId="0C63DDB6" w:rsidR="00287197" w:rsidRDefault="004E7C1D" w:rsidP="004837A2">
            <w:r>
              <w:t>*Category</w:t>
            </w:r>
          </w:p>
        </w:tc>
        <w:tc>
          <w:tcPr>
            <w:tcW w:w="756" w:type="dxa"/>
          </w:tcPr>
          <w:p w14:paraId="2493A574" w14:textId="57765248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2BECF950" w14:textId="77777777" w:rsidTr="004837A2">
        <w:tc>
          <w:tcPr>
            <w:tcW w:w="2169" w:type="dxa"/>
          </w:tcPr>
          <w:p w14:paraId="44BBF5B8" w14:textId="3A4AA857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createProduct</w:t>
            </w:r>
          </w:p>
        </w:tc>
        <w:tc>
          <w:tcPr>
            <w:tcW w:w="864" w:type="dxa"/>
          </w:tcPr>
          <w:p w14:paraId="79CE6E21" w14:textId="033404BD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7F63E377" w14:textId="77777777" w:rsidR="00287197" w:rsidRDefault="00287197" w:rsidP="004837A2"/>
        </w:tc>
        <w:tc>
          <w:tcPr>
            <w:tcW w:w="756" w:type="dxa"/>
          </w:tcPr>
          <w:p w14:paraId="361A599F" w14:textId="793AA4C5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62D40D2D" w14:textId="77777777" w:rsidTr="004837A2">
        <w:tc>
          <w:tcPr>
            <w:tcW w:w="2169" w:type="dxa"/>
          </w:tcPr>
          <w:p w14:paraId="3D252FA7" w14:textId="797DCCFE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updateProduct</w:t>
            </w:r>
          </w:p>
        </w:tc>
        <w:tc>
          <w:tcPr>
            <w:tcW w:w="864" w:type="dxa"/>
          </w:tcPr>
          <w:p w14:paraId="56A1FF58" w14:textId="07D79CCC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1FCDBF78" w14:textId="77777777" w:rsidR="00287197" w:rsidRDefault="00287197" w:rsidP="004837A2"/>
        </w:tc>
        <w:tc>
          <w:tcPr>
            <w:tcW w:w="756" w:type="dxa"/>
          </w:tcPr>
          <w:p w14:paraId="333712AC" w14:textId="1F278955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34CB1343" w14:textId="77777777" w:rsidTr="004837A2">
        <w:tc>
          <w:tcPr>
            <w:tcW w:w="2169" w:type="dxa"/>
          </w:tcPr>
          <w:p w14:paraId="45D783F5" w14:textId="0ACAFD1E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Product</w:t>
            </w:r>
          </w:p>
        </w:tc>
        <w:tc>
          <w:tcPr>
            <w:tcW w:w="864" w:type="dxa"/>
          </w:tcPr>
          <w:p w14:paraId="77EE1C3A" w14:textId="14AE3D8B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4BDCF31" w14:textId="77777777" w:rsidR="00287197" w:rsidRDefault="00287197" w:rsidP="004837A2"/>
        </w:tc>
        <w:tc>
          <w:tcPr>
            <w:tcW w:w="756" w:type="dxa"/>
          </w:tcPr>
          <w:p w14:paraId="00C2307E" w14:textId="5696CBB8" w:rsidR="00287197" w:rsidRDefault="00287197" w:rsidP="004837A2">
            <w:pPr>
              <w:jc w:val="center"/>
            </w:pPr>
            <w:r>
              <w:t>ok</w:t>
            </w:r>
          </w:p>
        </w:tc>
      </w:tr>
    </w:tbl>
    <w:p w14:paraId="4148735E" w14:textId="72122EFA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cart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287197" w14:paraId="6DD531DE" w14:textId="77777777" w:rsidTr="004837A2">
        <w:tc>
          <w:tcPr>
            <w:tcW w:w="2169" w:type="dxa"/>
          </w:tcPr>
          <w:p w14:paraId="47043F9D" w14:textId="77777777" w:rsidR="00287197" w:rsidRDefault="00287197" w:rsidP="004837A2">
            <w:r>
              <w:t>endpoint</w:t>
            </w:r>
          </w:p>
        </w:tc>
        <w:tc>
          <w:tcPr>
            <w:tcW w:w="864" w:type="dxa"/>
          </w:tcPr>
          <w:p w14:paraId="090956AF" w14:textId="77777777" w:rsidR="00287197" w:rsidRDefault="00287197" w:rsidP="004837A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464F3996" w14:textId="77777777" w:rsidR="00287197" w:rsidRDefault="00287197" w:rsidP="004837A2">
            <w:r>
              <w:t>comments</w:t>
            </w:r>
          </w:p>
        </w:tc>
        <w:tc>
          <w:tcPr>
            <w:tcW w:w="756" w:type="dxa"/>
          </w:tcPr>
          <w:p w14:paraId="68610A4E" w14:textId="77777777" w:rsidR="00287197" w:rsidRDefault="00287197" w:rsidP="004837A2">
            <w:pPr>
              <w:jc w:val="center"/>
            </w:pPr>
            <w:r>
              <w:t>final</w:t>
            </w:r>
          </w:p>
        </w:tc>
      </w:tr>
      <w:tr w:rsidR="00287197" w14:paraId="10B163F7" w14:textId="77777777" w:rsidTr="004837A2">
        <w:tc>
          <w:tcPr>
            <w:tcW w:w="2169" w:type="dxa"/>
          </w:tcPr>
          <w:p w14:paraId="26E70231" w14:textId="2A80B3FC" w:rsidR="00287197" w:rsidRDefault="00287197" w:rsidP="004837A2">
            <w:r>
              <w:t>getAllCarts</w:t>
            </w:r>
          </w:p>
        </w:tc>
        <w:tc>
          <w:tcPr>
            <w:tcW w:w="864" w:type="dxa"/>
          </w:tcPr>
          <w:p w14:paraId="074BE50D" w14:textId="6EA74B27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59ECFA2" w14:textId="77777777" w:rsidR="00287197" w:rsidRDefault="00287197" w:rsidP="004837A2"/>
        </w:tc>
        <w:tc>
          <w:tcPr>
            <w:tcW w:w="756" w:type="dxa"/>
          </w:tcPr>
          <w:p w14:paraId="38903E43" w14:textId="150A3148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7DD93F86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0054A31F" w14:textId="576E14E4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</w:t>
            </w:r>
            <w:r w:rsidR="00874F43">
              <w:rPr>
                <w:rFonts w:cs="JetBrains Mono Light"/>
                <w:szCs w:val="18"/>
              </w:rPr>
              <w:t>CartById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4A028C11" w14:textId="4FADAFA2" w:rsidR="00287197" w:rsidRDefault="00874F43" w:rsidP="004837A2">
            <w:pPr>
              <w:jc w:val="center"/>
            </w:pPr>
            <w:r>
              <w:t>pd</w:t>
            </w:r>
          </w:p>
        </w:tc>
        <w:tc>
          <w:tcPr>
            <w:tcW w:w="4705" w:type="dxa"/>
            <w:shd w:val="clear" w:color="auto" w:fill="FFF2CC" w:themeFill="accent4" w:themeFillTint="33"/>
          </w:tcPr>
          <w:p w14:paraId="5EC43DAB" w14:textId="3B6FB525" w:rsidR="00287197" w:rsidRDefault="00874F43" w:rsidP="004837A2">
            <w:r>
              <w:t>add ‘get item in a cart’</w:t>
            </w:r>
          </w:p>
        </w:tc>
        <w:tc>
          <w:tcPr>
            <w:tcW w:w="756" w:type="dxa"/>
            <w:shd w:val="clear" w:color="auto" w:fill="FFF2CC" w:themeFill="accent4" w:themeFillTint="33"/>
          </w:tcPr>
          <w:p w14:paraId="297EBB04" w14:textId="42A85F9E" w:rsidR="00287197" w:rsidRDefault="00287197" w:rsidP="004837A2">
            <w:pPr>
              <w:jc w:val="center"/>
            </w:pPr>
          </w:p>
        </w:tc>
      </w:tr>
      <w:tr w:rsidR="00287197" w14:paraId="2B046442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1266E4EE" w14:textId="165C7D91" w:rsidR="00287197" w:rsidRPr="00460BC9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CartByCartId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10692BA5" w14:textId="2ECF6DD2" w:rsidR="00287197" w:rsidRDefault="00874F43" w:rsidP="004837A2">
            <w:pPr>
              <w:jc w:val="center"/>
            </w:pPr>
            <w:r>
              <w:t>pd</w:t>
            </w:r>
          </w:p>
        </w:tc>
        <w:tc>
          <w:tcPr>
            <w:tcW w:w="4705" w:type="dxa"/>
            <w:shd w:val="clear" w:color="auto" w:fill="FFF2CC" w:themeFill="accent4" w:themeFillTint="33"/>
          </w:tcPr>
          <w:p w14:paraId="2DBC20B9" w14:textId="140A84B6" w:rsidR="00287197" w:rsidRDefault="00874F43" w:rsidP="004837A2">
            <w:r>
              <w:t>add ‘get all items in a cart’</w:t>
            </w:r>
          </w:p>
        </w:tc>
        <w:tc>
          <w:tcPr>
            <w:tcW w:w="756" w:type="dxa"/>
            <w:shd w:val="clear" w:color="auto" w:fill="FFF2CC" w:themeFill="accent4" w:themeFillTint="33"/>
          </w:tcPr>
          <w:p w14:paraId="2540337F" w14:textId="594082A9" w:rsidR="00287197" w:rsidRDefault="00287197" w:rsidP="004837A2">
            <w:pPr>
              <w:jc w:val="center"/>
            </w:pPr>
          </w:p>
        </w:tc>
      </w:tr>
      <w:tr w:rsidR="00287197" w14:paraId="704D2536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6286F8A3" w14:textId="70403FC9" w:rsidR="00287197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createCart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6EFD7C0C" w14:textId="719BDE78" w:rsidR="00287197" w:rsidRDefault="00874F43" w:rsidP="004837A2">
            <w:pPr>
              <w:jc w:val="center"/>
            </w:pPr>
            <w:r>
              <w:t>pd</w:t>
            </w:r>
          </w:p>
        </w:tc>
        <w:tc>
          <w:tcPr>
            <w:tcW w:w="4705" w:type="dxa"/>
            <w:shd w:val="clear" w:color="auto" w:fill="FFF2CC" w:themeFill="accent4" w:themeFillTint="33"/>
          </w:tcPr>
          <w:p w14:paraId="0D8CDBB6" w14:textId="59DACE92" w:rsidR="00287197" w:rsidRDefault="00874F43" w:rsidP="004837A2">
            <w:r>
              <w:t>add ‘create a cart / add item to a cart’</w:t>
            </w:r>
          </w:p>
        </w:tc>
        <w:tc>
          <w:tcPr>
            <w:tcW w:w="756" w:type="dxa"/>
            <w:shd w:val="clear" w:color="auto" w:fill="FFF2CC" w:themeFill="accent4" w:themeFillTint="33"/>
          </w:tcPr>
          <w:p w14:paraId="6FD598A0" w14:textId="468C3865" w:rsidR="00287197" w:rsidRDefault="00287197" w:rsidP="004837A2">
            <w:pPr>
              <w:jc w:val="center"/>
            </w:pPr>
          </w:p>
        </w:tc>
      </w:tr>
      <w:tr w:rsidR="00287197" w14:paraId="1445D05A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5A9988D1" w14:textId="3A56460F" w:rsidR="00287197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updateCart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4F22B209" w14:textId="6713CF49" w:rsidR="00287197" w:rsidRDefault="00874F43" w:rsidP="004837A2">
            <w:pPr>
              <w:jc w:val="center"/>
            </w:pPr>
            <w:r>
              <w:t>pd</w:t>
            </w:r>
          </w:p>
        </w:tc>
        <w:tc>
          <w:tcPr>
            <w:tcW w:w="4705" w:type="dxa"/>
            <w:shd w:val="clear" w:color="auto" w:fill="FFF2CC" w:themeFill="accent4" w:themeFillTint="33"/>
          </w:tcPr>
          <w:p w14:paraId="0114E3A2" w14:textId="412AEBE1" w:rsidR="00287197" w:rsidRDefault="00874F43" w:rsidP="004837A2">
            <w:r>
              <w:t>add ‘update an item in a cart’</w:t>
            </w:r>
          </w:p>
        </w:tc>
        <w:tc>
          <w:tcPr>
            <w:tcW w:w="756" w:type="dxa"/>
            <w:shd w:val="clear" w:color="auto" w:fill="FFF2CC" w:themeFill="accent4" w:themeFillTint="33"/>
          </w:tcPr>
          <w:p w14:paraId="196D6198" w14:textId="428905A6" w:rsidR="00287197" w:rsidRDefault="00287197" w:rsidP="004837A2">
            <w:pPr>
              <w:jc w:val="center"/>
            </w:pPr>
          </w:p>
        </w:tc>
      </w:tr>
      <w:tr w:rsidR="00874F43" w14:paraId="22D2FF04" w14:textId="77777777" w:rsidTr="004837A2">
        <w:tc>
          <w:tcPr>
            <w:tcW w:w="2169" w:type="dxa"/>
          </w:tcPr>
          <w:p w14:paraId="68158FCF" w14:textId="2C918087" w:rsidR="00874F43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CartItem</w:t>
            </w:r>
          </w:p>
        </w:tc>
        <w:tc>
          <w:tcPr>
            <w:tcW w:w="864" w:type="dxa"/>
          </w:tcPr>
          <w:p w14:paraId="1E3AF302" w14:textId="449E652D" w:rsidR="00874F43" w:rsidRDefault="00874F43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56896266" w14:textId="77777777" w:rsidR="00874F43" w:rsidRDefault="00874F43" w:rsidP="004837A2"/>
        </w:tc>
        <w:tc>
          <w:tcPr>
            <w:tcW w:w="756" w:type="dxa"/>
          </w:tcPr>
          <w:p w14:paraId="6F90D89D" w14:textId="05D30690" w:rsidR="00874F43" w:rsidRDefault="00874F43" w:rsidP="004837A2">
            <w:pPr>
              <w:jc w:val="center"/>
            </w:pPr>
            <w:r>
              <w:t>ok</w:t>
            </w:r>
          </w:p>
        </w:tc>
      </w:tr>
      <w:tr w:rsidR="00874F43" w14:paraId="141E0BC0" w14:textId="77777777" w:rsidTr="004837A2">
        <w:tc>
          <w:tcPr>
            <w:tcW w:w="2169" w:type="dxa"/>
          </w:tcPr>
          <w:p w14:paraId="54762FC9" w14:textId="7CFFF083" w:rsidR="00874F43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AllCart</w:t>
            </w:r>
          </w:p>
        </w:tc>
        <w:tc>
          <w:tcPr>
            <w:tcW w:w="864" w:type="dxa"/>
          </w:tcPr>
          <w:p w14:paraId="5514196B" w14:textId="78065F5E" w:rsidR="00874F43" w:rsidRDefault="00874F43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7F20112F" w14:textId="77777777" w:rsidR="00874F43" w:rsidRDefault="00874F43" w:rsidP="004837A2"/>
        </w:tc>
        <w:tc>
          <w:tcPr>
            <w:tcW w:w="756" w:type="dxa"/>
          </w:tcPr>
          <w:p w14:paraId="0C4026D2" w14:textId="4AF45EF9" w:rsidR="00874F43" w:rsidRDefault="00874F43" w:rsidP="004837A2">
            <w:pPr>
              <w:jc w:val="center"/>
            </w:pPr>
            <w:r>
              <w:t>ok</w:t>
            </w:r>
          </w:p>
        </w:tc>
      </w:tr>
    </w:tbl>
    <w:p w14:paraId="4B8F959B" w14:textId="1BEC4489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order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874F43" w14:paraId="212D314F" w14:textId="77777777" w:rsidTr="004837A2">
        <w:tc>
          <w:tcPr>
            <w:tcW w:w="2169" w:type="dxa"/>
          </w:tcPr>
          <w:p w14:paraId="7D2CC3B5" w14:textId="77777777" w:rsidR="00874F43" w:rsidRDefault="00874F43" w:rsidP="004837A2">
            <w:r>
              <w:t>endpoint</w:t>
            </w:r>
          </w:p>
        </w:tc>
        <w:tc>
          <w:tcPr>
            <w:tcW w:w="864" w:type="dxa"/>
          </w:tcPr>
          <w:p w14:paraId="395CFD40" w14:textId="77777777" w:rsidR="00874F43" w:rsidRDefault="00874F43" w:rsidP="004837A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3F6C5BE3" w14:textId="77777777" w:rsidR="00874F43" w:rsidRDefault="00874F43" w:rsidP="004837A2">
            <w:r>
              <w:t>comments</w:t>
            </w:r>
          </w:p>
        </w:tc>
        <w:tc>
          <w:tcPr>
            <w:tcW w:w="756" w:type="dxa"/>
          </w:tcPr>
          <w:p w14:paraId="3B0DF2ED" w14:textId="77777777" w:rsidR="00874F43" w:rsidRDefault="00874F43" w:rsidP="004837A2">
            <w:pPr>
              <w:jc w:val="center"/>
            </w:pPr>
            <w:r>
              <w:t>final</w:t>
            </w:r>
          </w:p>
        </w:tc>
      </w:tr>
      <w:tr w:rsidR="00874F43" w14:paraId="4198E073" w14:textId="77777777" w:rsidTr="004837A2">
        <w:tc>
          <w:tcPr>
            <w:tcW w:w="2169" w:type="dxa"/>
          </w:tcPr>
          <w:p w14:paraId="5DC97AEA" w14:textId="514F6F1A" w:rsidR="00874F43" w:rsidRDefault="00874F43" w:rsidP="004837A2">
            <w:r>
              <w:t>getAllOrders</w:t>
            </w:r>
          </w:p>
        </w:tc>
        <w:tc>
          <w:tcPr>
            <w:tcW w:w="864" w:type="dxa"/>
          </w:tcPr>
          <w:p w14:paraId="157D4D55" w14:textId="3C0BB2D8" w:rsidR="00874F43" w:rsidRDefault="00874F43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30C860E" w14:textId="77777777" w:rsidR="00874F43" w:rsidRDefault="00874F43" w:rsidP="004837A2"/>
        </w:tc>
        <w:tc>
          <w:tcPr>
            <w:tcW w:w="756" w:type="dxa"/>
          </w:tcPr>
          <w:p w14:paraId="127F8834" w14:textId="4612C682" w:rsidR="00874F43" w:rsidRDefault="00874F43" w:rsidP="004837A2">
            <w:pPr>
              <w:jc w:val="center"/>
            </w:pPr>
            <w:r>
              <w:t>ok</w:t>
            </w:r>
          </w:p>
        </w:tc>
      </w:tr>
      <w:tr w:rsidR="00874F43" w14:paraId="6E4DE2B3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20E7770B" w14:textId="17F2F50B" w:rsidR="00874F43" w:rsidRPr="00460BC9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lastRenderedPageBreak/>
              <w:t>getOrderById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6ACE9D9C" w14:textId="0A288EDF" w:rsidR="00874F43" w:rsidRDefault="00874F43" w:rsidP="004837A2">
            <w:pPr>
              <w:jc w:val="center"/>
            </w:pPr>
            <w:r>
              <w:t>pd</w:t>
            </w:r>
          </w:p>
        </w:tc>
        <w:tc>
          <w:tcPr>
            <w:tcW w:w="4705" w:type="dxa"/>
            <w:shd w:val="clear" w:color="auto" w:fill="FFF2CC" w:themeFill="accent4" w:themeFillTint="33"/>
          </w:tcPr>
          <w:p w14:paraId="5240B075" w14:textId="77777777" w:rsidR="00874F43" w:rsidRDefault="00874F43" w:rsidP="004837A2">
            <w:r>
              <w:t>add ‘get item in an order’</w:t>
            </w:r>
          </w:p>
          <w:p w14:paraId="138167DB" w14:textId="375B48B3" w:rsidR="00874F43" w:rsidRDefault="00874F43" w:rsidP="004837A2">
            <w:r>
              <w:t>is necessary?</w:t>
            </w:r>
          </w:p>
        </w:tc>
        <w:tc>
          <w:tcPr>
            <w:tcW w:w="756" w:type="dxa"/>
            <w:shd w:val="clear" w:color="auto" w:fill="FFF2CC" w:themeFill="accent4" w:themeFillTint="33"/>
          </w:tcPr>
          <w:p w14:paraId="6679EB89" w14:textId="4328F98C" w:rsidR="00874F43" w:rsidRDefault="00874F43" w:rsidP="004837A2">
            <w:pPr>
              <w:jc w:val="center"/>
            </w:pPr>
          </w:p>
        </w:tc>
      </w:tr>
      <w:tr w:rsidR="00874F43" w14:paraId="4BDF100F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3CFED780" w14:textId="2B107E93" w:rsidR="00874F43" w:rsidRPr="00460BC9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OrderByOrderId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179E27B0" w14:textId="22ED0986" w:rsidR="00874F43" w:rsidRDefault="00874F43" w:rsidP="004837A2">
            <w:pPr>
              <w:jc w:val="center"/>
            </w:pPr>
            <w:r>
              <w:t>pd</w:t>
            </w:r>
          </w:p>
        </w:tc>
        <w:tc>
          <w:tcPr>
            <w:tcW w:w="4705" w:type="dxa"/>
            <w:shd w:val="clear" w:color="auto" w:fill="FFF2CC" w:themeFill="accent4" w:themeFillTint="33"/>
          </w:tcPr>
          <w:p w14:paraId="29654AC7" w14:textId="3F5BAE5A" w:rsidR="00874F43" w:rsidRDefault="00874F43" w:rsidP="004837A2">
            <w:r>
              <w:t>add ‘get all items in an order’</w:t>
            </w:r>
          </w:p>
        </w:tc>
        <w:tc>
          <w:tcPr>
            <w:tcW w:w="756" w:type="dxa"/>
            <w:shd w:val="clear" w:color="auto" w:fill="FFF2CC" w:themeFill="accent4" w:themeFillTint="33"/>
          </w:tcPr>
          <w:p w14:paraId="2DF284D8" w14:textId="57DE209C" w:rsidR="00874F43" w:rsidRDefault="00874F43" w:rsidP="004837A2">
            <w:pPr>
              <w:jc w:val="center"/>
            </w:pPr>
          </w:p>
        </w:tc>
      </w:tr>
      <w:tr w:rsidR="00874F43" w14:paraId="0D9B766B" w14:textId="77777777" w:rsidTr="00DC606E">
        <w:tc>
          <w:tcPr>
            <w:tcW w:w="2169" w:type="dxa"/>
            <w:shd w:val="clear" w:color="auto" w:fill="FF0000"/>
          </w:tcPr>
          <w:p w14:paraId="4777F520" w14:textId="71A39783" w:rsidR="00874F43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createOrder</w:t>
            </w:r>
          </w:p>
        </w:tc>
        <w:tc>
          <w:tcPr>
            <w:tcW w:w="864" w:type="dxa"/>
            <w:shd w:val="clear" w:color="auto" w:fill="FF0000"/>
          </w:tcPr>
          <w:p w14:paraId="6003B91F" w14:textId="726BBC72" w:rsidR="00874F43" w:rsidRDefault="00874F43" w:rsidP="004837A2">
            <w:pPr>
              <w:jc w:val="center"/>
            </w:pPr>
            <w:r>
              <w:t>no</w:t>
            </w:r>
          </w:p>
        </w:tc>
        <w:tc>
          <w:tcPr>
            <w:tcW w:w="4705" w:type="dxa"/>
            <w:shd w:val="clear" w:color="auto" w:fill="FF0000"/>
          </w:tcPr>
          <w:p w14:paraId="09E1B4B4" w14:textId="57101CE7" w:rsidR="00874F43" w:rsidRDefault="00874F43" w:rsidP="00874F43">
            <w:pPr>
              <w:pStyle w:val="Prrafodelista"/>
              <w:numPr>
                <w:ilvl w:val="0"/>
                <w:numId w:val="4"/>
              </w:numPr>
            </w:pPr>
            <w:r>
              <w:t>create an order but send an ‘error msg’</w:t>
            </w:r>
          </w:p>
        </w:tc>
        <w:tc>
          <w:tcPr>
            <w:tcW w:w="756" w:type="dxa"/>
            <w:shd w:val="clear" w:color="auto" w:fill="FF0000"/>
          </w:tcPr>
          <w:p w14:paraId="32DE1A15" w14:textId="0C33DBB4" w:rsidR="00874F43" w:rsidRDefault="00874F43" w:rsidP="004837A2">
            <w:pPr>
              <w:jc w:val="center"/>
            </w:pPr>
          </w:p>
        </w:tc>
      </w:tr>
      <w:tr w:rsidR="00874F43" w14:paraId="5032B61C" w14:textId="77777777" w:rsidTr="00DC606E">
        <w:tc>
          <w:tcPr>
            <w:tcW w:w="2169" w:type="dxa"/>
            <w:shd w:val="clear" w:color="auto" w:fill="FF0000"/>
          </w:tcPr>
          <w:p w14:paraId="5E2D2ABE" w14:textId="77777777" w:rsidR="00874F43" w:rsidRDefault="00874F43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FF0000"/>
          </w:tcPr>
          <w:p w14:paraId="05CDAA5F" w14:textId="77777777" w:rsidR="00874F43" w:rsidRDefault="00874F43" w:rsidP="004837A2">
            <w:pPr>
              <w:jc w:val="center"/>
            </w:pPr>
          </w:p>
        </w:tc>
        <w:tc>
          <w:tcPr>
            <w:tcW w:w="4705" w:type="dxa"/>
            <w:shd w:val="clear" w:color="auto" w:fill="FF0000"/>
          </w:tcPr>
          <w:p w14:paraId="3E0DAED7" w14:textId="14E4F4D1" w:rsidR="00874F43" w:rsidRDefault="00874F43" w:rsidP="00874F43">
            <w:pPr>
              <w:pStyle w:val="Prrafodelista"/>
              <w:numPr>
                <w:ilvl w:val="0"/>
                <w:numId w:val="4"/>
              </w:numPr>
            </w:pPr>
            <w:r>
              <w:t>doesn’t delete cart after order was created</w:t>
            </w:r>
          </w:p>
        </w:tc>
        <w:tc>
          <w:tcPr>
            <w:tcW w:w="756" w:type="dxa"/>
            <w:shd w:val="clear" w:color="auto" w:fill="FF0000"/>
          </w:tcPr>
          <w:p w14:paraId="2DF94E04" w14:textId="77777777" w:rsidR="00874F43" w:rsidRDefault="00874F43" w:rsidP="004837A2">
            <w:pPr>
              <w:jc w:val="center"/>
            </w:pPr>
          </w:p>
        </w:tc>
      </w:tr>
      <w:tr w:rsidR="00874F43" w14:paraId="5F8560EC" w14:textId="77777777" w:rsidTr="00DC606E">
        <w:tc>
          <w:tcPr>
            <w:tcW w:w="2169" w:type="dxa"/>
            <w:shd w:val="clear" w:color="auto" w:fill="FF0000"/>
          </w:tcPr>
          <w:p w14:paraId="201A91BB" w14:textId="48FA999D" w:rsidR="00874F43" w:rsidRDefault="00874F43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FF0000"/>
          </w:tcPr>
          <w:p w14:paraId="365588E1" w14:textId="6AC95624" w:rsidR="00874F43" w:rsidRDefault="00874F43" w:rsidP="004837A2">
            <w:pPr>
              <w:jc w:val="center"/>
            </w:pPr>
          </w:p>
        </w:tc>
        <w:tc>
          <w:tcPr>
            <w:tcW w:w="4705" w:type="dxa"/>
            <w:shd w:val="clear" w:color="auto" w:fill="FF0000"/>
          </w:tcPr>
          <w:p w14:paraId="0A70E054" w14:textId="1DCD81D5" w:rsidR="00874F43" w:rsidRDefault="00874F43" w:rsidP="00874F43">
            <w:pPr>
              <w:pStyle w:val="Prrafodelista"/>
              <w:numPr>
                <w:ilvl w:val="0"/>
                <w:numId w:val="4"/>
              </w:numPr>
            </w:pPr>
            <w:r>
              <w:t>doesn’t register order_id, cart_id and user_id in the new order</w:t>
            </w:r>
          </w:p>
        </w:tc>
        <w:tc>
          <w:tcPr>
            <w:tcW w:w="756" w:type="dxa"/>
            <w:shd w:val="clear" w:color="auto" w:fill="FF0000"/>
          </w:tcPr>
          <w:p w14:paraId="275AC006" w14:textId="51F979FA" w:rsidR="00874F43" w:rsidRDefault="00874F43" w:rsidP="004837A2">
            <w:pPr>
              <w:jc w:val="center"/>
            </w:pPr>
          </w:p>
        </w:tc>
      </w:tr>
      <w:tr w:rsidR="00874F43" w14:paraId="67F866B5" w14:textId="77777777" w:rsidTr="004837A2">
        <w:tc>
          <w:tcPr>
            <w:tcW w:w="2169" w:type="dxa"/>
          </w:tcPr>
          <w:p w14:paraId="487786F7" w14:textId="0069E3E5" w:rsidR="00874F43" w:rsidRDefault="00AC366D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updateOrder</w:t>
            </w:r>
          </w:p>
        </w:tc>
        <w:tc>
          <w:tcPr>
            <w:tcW w:w="864" w:type="dxa"/>
          </w:tcPr>
          <w:p w14:paraId="2C8197DC" w14:textId="54A6A89C" w:rsidR="00874F43" w:rsidRDefault="00AC366D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2AB9C81" w14:textId="77777777" w:rsidR="00874F43" w:rsidRDefault="00874F43" w:rsidP="00AC366D">
            <w:pPr>
              <w:pStyle w:val="Prrafodelista"/>
              <w:ind w:left="360"/>
            </w:pPr>
          </w:p>
        </w:tc>
        <w:tc>
          <w:tcPr>
            <w:tcW w:w="756" w:type="dxa"/>
          </w:tcPr>
          <w:p w14:paraId="0C9FC294" w14:textId="325F9AE6" w:rsidR="00874F43" w:rsidRDefault="00AC366D" w:rsidP="004837A2">
            <w:pPr>
              <w:jc w:val="center"/>
            </w:pPr>
            <w:r>
              <w:t>ok</w:t>
            </w:r>
          </w:p>
        </w:tc>
      </w:tr>
      <w:tr w:rsidR="00AC366D" w14:paraId="035B4A71" w14:textId="77777777" w:rsidTr="00DC606E">
        <w:tc>
          <w:tcPr>
            <w:tcW w:w="2169" w:type="dxa"/>
            <w:shd w:val="clear" w:color="auto" w:fill="FFC000"/>
          </w:tcPr>
          <w:p w14:paraId="30FC8CF9" w14:textId="6FFCF09F" w:rsidR="00AC366D" w:rsidRDefault="00AC366D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Order</w:t>
            </w:r>
          </w:p>
        </w:tc>
        <w:tc>
          <w:tcPr>
            <w:tcW w:w="864" w:type="dxa"/>
            <w:shd w:val="clear" w:color="auto" w:fill="FFC000"/>
          </w:tcPr>
          <w:p w14:paraId="63B8FA3B" w14:textId="5CF873F0" w:rsidR="00AC366D" w:rsidRDefault="00AC366D" w:rsidP="004837A2">
            <w:pPr>
              <w:jc w:val="center"/>
            </w:pPr>
            <w:r>
              <w:t>ch</w:t>
            </w:r>
          </w:p>
        </w:tc>
        <w:tc>
          <w:tcPr>
            <w:tcW w:w="4705" w:type="dxa"/>
            <w:shd w:val="clear" w:color="auto" w:fill="FFC000"/>
          </w:tcPr>
          <w:p w14:paraId="4A64981A" w14:textId="320BC34C" w:rsidR="00AC366D" w:rsidRDefault="00AC366D" w:rsidP="00AC366D">
            <w:r>
              <w:t xml:space="preserve">check. not works because not order_id found likely due to error on create order </w:t>
            </w:r>
          </w:p>
        </w:tc>
        <w:tc>
          <w:tcPr>
            <w:tcW w:w="756" w:type="dxa"/>
            <w:shd w:val="clear" w:color="auto" w:fill="FFC000"/>
          </w:tcPr>
          <w:p w14:paraId="102C0227" w14:textId="77777777" w:rsidR="00AC366D" w:rsidRDefault="00AC366D" w:rsidP="004837A2">
            <w:pPr>
              <w:jc w:val="center"/>
            </w:pPr>
          </w:p>
        </w:tc>
      </w:tr>
    </w:tbl>
    <w:p w14:paraId="52662872" w14:textId="08500431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checkout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AC366D" w14:paraId="1730F7DB" w14:textId="77777777" w:rsidTr="004837A2">
        <w:tc>
          <w:tcPr>
            <w:tcW w:w="2169" w:type="dxa"/>
          </w:tcPr>
          <w:p w14:paraId="02EABFE6" w14:textId="77777777" w:rsidR="00AC366D" w:rsidRDefault="00AC366D" w:rsidP="004837A2">
            <w:r>
              <w:t>endpoint</w:t>
            </w:r>
          </w:p>
        </w:tc>
        <w:tc>
          <w:tcPr>
            <w:tcW w:w="864" w:type="dxa"/>
          </w:tcPr>
          <w:p w14:paraId="02D07DDA" w14:textId="77777777" w:rsidR="00AC366D" w:rsidRDefault="00AC366D" w:rsidP="004837A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1378C204" w14:textId="77777777" w:rsidR="00AC366D" w:rsidRDefault="00AC366D" w:rsidP="004837A2">
            <w:r>
              <w:t>comments</w:t>
            </w:r>
          </w:p>
        </w:tc>
        <w:tc>
          <w:tcPr>
            <w:tcW w:w="756" w:type="dxa"/>
          </w:tcPr>
          <w:p w14:paraId="1AB7C5EE" w14:textId="77777777" w:rsidR="00AC366D" w:rsidRDefault="00AC366D" w:rsidP="004837A2">
            <w:pPr>
              <w:jc w:val="center"/>
            </w:pPr>
            <w:r>
              <w:t>final</w:t>
            </w:r>
          </w:p>
        </w:tc>
      </w:tr>
      <w:tr w:rsidR="00DC606E" w14:paraId="43CA830F" w14:textId="77777777" w:rsidTr="00DC606E">
        <w:tc>
          <w:tcPr>
            <w:tcW w:w="2169" w:type="dxa"/>
            <w:shd w:val="clear" w:color="auto" w:fill="FFC000"/>
          </w:tcPr>
          <w:p w14:paraId="4CA14F78" w14:textId="78A8AD7B" w:rsidR="00AC366D" w:rsidRDefault="00AC366D" w:rsidP="004837A2">
            <w:r>
              <w:t>checkout</w:t>
            </w:r>
          </w:p>
        </w:tc>
        <w:tc>
          <w:tcPr>
            <w:tcW w:w="864" w:type="dxa"/>
            <w:shd w:val="clear" w:color="auto" w:fill="FFC000"/>
          </w:tcPr>
          <w:p w14:paraId="6372904C" w14:textId="78081658" w:rsidR="00AC366D" w:rsidRDefault="00AC366D" w:rsidP="004837A2">
            <w:pPr>
              <w:jc w:val="center"/>
            </w:pPr>
            <w:r>
              <w:t>??</w:t>
            </w:r>
          </w:p>
        </w:tc>
        <w:tc>
          <w:tcPr>
            <w:tcW w:w="4705" w:type="dxa"/>
            <w:shd w:val="clear" w:color="auto" w:fill="FFC000"/>
          </w:tcPr>
          <w:p w14:paraId="3D16AE6B" w14:textId="1794AD5F" w:rsidR="00AC366D" w:rsidRDefault="00AC366D" w:rsidP="004837A2">
            <w:r>
              <w:t xml:space="preserve">doesn’t work from endpoint? Just in createOrder endpoint? </w:t>
            </w:r>
          </w:p>
        </w:tc>
        <w:tc>
          <w:tcPr>
            <w:tcW w:w="756" w:type="dxa"/>
            <w:shd w:val="clear" w:color="auto" w:fill="FFC000"/>
          </w:tcPr>
          <w:p w14:paraId="2A2E0D8C" w14:textId="00AF3173" w:rsidR="00AC366D" w:rsidRDefault="00AC366D" w:rsidP="004837A2">
            <w:pPr>
              <w:jc w:val="center"/>
            </w:pPr>
          </w:p>
        </w:tc>
      </w:tr>
      <w:tr w:rsidR="00AC366D" w14:paraId="79E17B00" w14:textId="77777777" w:rsidTr="00DC606E">
        <w:tc>
          <w:tcPr>
            <w:tcW w:w="2169" w:type="dxa"/>
            <w:shd w:val="clear" w:color="auto" w:fill="FFC000"/>
          </w:tcPr>
          <w:p w14:paraId="4B12B010" w14:textId="63FA2380" w:rsidR="00AC366D" w:rsidRPr="00460BC9" w:rsidRDefault="00AC366D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FFC000"/>
          </w:tcPr>
          <w:p w14:paraId="26F938F2" w14:textId="63FC5FF5" w:rsidR="00AC366D" w:rsidRDefault="00AC366D" w:rsidP="004837A2">
            <w:pPr>
              <w:jc w:val="center"/>
            </w:pPr>
          </w:p>
        </w:tc>
        <w:tc>
          <w:tcPr>
            <w:tcW w:w="4705" w:type="dxa"/>
            <w:shd w:val="clear" w:color="auto" w:fill="FFC000"/>
          </w:tcPr>
          <w:p w14:paraId="420A5B4E" w14:textId="189A0671" w:rsidR="00AC366D" w:rsidRDefault="00AC366D" w:rsidP="004837A2">
            <w:r>
              <w:t>must be in docs?</w:t>
            </w:r>
          </w:p>
        </w:tc>
        <w:tc>
          <w:tcPr>
            <w:tcW w:w="756" w:type="dxa"/>
            <w:shd w:val="clear" w:color="auto" w:fill="FFC000"/>
          </w:tcPr>
          <w:p w14:paraId="225D8C70" w14:textId="5C7A8991" w:rsidR="00AC366D" w:rsidRDefault="00AC366D" w:rsidP="004837A2">
            <w:pPr>
              <w:jc w:val="center"/>
            </w:pPr>
          </w:p>
        </w:tc>
      </w:tr>
      <w:tr w:rsidR="00AC366D" w14:paraId="4B514396" w14:textId="77777777" w:rsidTr="00DC606E">
        <w:tc>
          <w:tcPr>
            <w:tcW w:w="2169" w:type="dxa"/>
            <w:shd w:val="clear" w:color="auto" w:fill="FFC000"/>
          </w:tcPr>
          <w:p w14:paraId="5A38B8CB" w14:textId="55E5D932" w:rsidR="00AC366D" w:rsidRPr="00460BC9" w:rsidRDefault="00AC366D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FFC000"/>
          </w:tcPr>
          <w:p w14:paraId="4D161F15" w14:textId="03790C9F" w:rsidR="00AC366D" w:rsidRDefault="00AC366D" w:rsidP="004837A2">
            <w:pPr>
              <w:jc w:val="center"/>
            </w:pPr>
          </w:p>
        </w:tc>
        <w:tc>
          <w:tcPr>
            <w:tcW w:w="4705" w:type="dxa"/>
            <w:shd w:val="clear" w:color="auto" w:fill="FFC000"/>
          </w:tcPr>
          <w:p w14:paraId="64B35293" w14:textId="3FFAD61A" w:rsidR="00AC366D" w:rsidRDefault="00AC366D" w:rsidP="004837A2">
            <w:r>
              <w:t>when checkout must be applied?</w:t>
            </w:r>
          </w:p>
        </w:tc>
        <w:tc>
          <w:tcPr>
            <w:tcW w:w="756" w:type="dxa"/>
            <w:shd w:val="clear" w:color="auto" w:fill="FFC000"/>
          </w:tcPr>
          <w:p w14:paraId="4E73CB76" w14:textId="0E30DC1D" w:rsidR="00AC366D" w:rsidRDefault="00AC366D" w:rsidP="004837A2">
            <w:pPr>
              <w:jc w:val="center"/>
            </w:pPr>
          </w:p>
        </w:tc>
      </w:tr>
      <w:tr w:rsidR="00AC366D" w14:paraId="6C51E3B7" w14:textId="77777777" w:rsidTr="00DC606E">
        <w:tc>
          <w:tcPr>
            <w:tcW w:w="2169" w:type="dxa"/>
            <w:shd w:val="clear" w:color="auto" w:fill="FFC000"/>
          </w:tcPr>
          <w:p w14:paraId="079AA38B" w14:textId="0A8758B3" w:rsidR="00AC366D" w:rsidRDefault="00AC366D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FFC000"/>
          </w:tcPr>
          <w:p w14:paraId="5280BB00" w14:textId="02BF936C" w:rsidR="00AC366D" w:rsidRDefault="00AC366D" w:rsidP="004837A2">
            <w:pPr>
              <w:jc w:val="center"/>
            </w:pPr>
          </w:p>
        </w:tc>
        <w:tc>
          <w:tcPr>
            <w:tcW w:w="4705" w:type="dxa"/>
            <w:shd w:val="clear" w:color="auto" w:fill="FFC000"/>
          </w:tcPr>
          <w:p w14:paraId="2F92CEFC" w14:textId="66D8F82C" w:rsidR="00AC366D" w:rsidRDefault="00AC366D" w:rsidP="004837A2">
            <w:r>
              <w:t>is an endpoint? must be? cases?</w:t>
            </w:r>
          </w:p>
        </w:tc>
        <w:tc>
          <w:tcPr>
            <w:tcW w:w="756" w:type="dxa"/>
            <w:shd w:val="clear" w:color="auto" w:fill="FFC000"/>
          </w:tcPr>
          <w:p w14:paraId="2E1B672D" w14:textId="6DCA3E29" w:rsidR="00AC366D" w:rsidRDefault="00AC366D" w:rsidP="004837A2">
            <w:pPr>
              <w:jc w:val="center"/>
            </w:pPr>
          </w:p>
        </w:tc>
      </w:tr>
    </w:tbl>
    <w:p w14:paraId="5550B458" w14:textId="2CB59A16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account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AC366D" w14:paraId="1CBECF5F" w14:textId="77777777" w:rsidTr="004837A2">
        <w:tc>
          <w:tcPr>
            <w:tcW w:w="2169" w:type="dxa"/>
          </w:tcPr>
          <w:p w14:paraId="643B4CD0" w14:textId="77777777" w:rsidR="00AC366D" w:rsidRDefault="00AC366D" w:rsidP="004837A2">
            <w:r>
              <w:t>endpoint</w:t>
            </w:r>
          </w:p>
        </w:tc>
        <w:tc>
          <w:tcPr>
            <w:tcW w:w="864" w:type="dxa"/>
          </w:tcPr>
          <w:p w14:paraId="51FEC0B9" w14:textId="77777777" w:rsidR="00AC366D" w:rsidRDefault="00AC366D" w:rsidP="004837A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35344808" w14:textId="77777777" w:rsidR="00AC366D" w:rsidRDefault="00AC366D" w:rsidP="004837A2">
            <w:r>
              <w:t>comments</w:t>
            </w:r>
          </w:p>
        </w:tc>
        <w:tc>
          <w:tcPr>
            <w:tcW w:w="756" w:type="dxa"/>
          </w:tcPr>
          <w:p w14:paraId="31BC380B" w14:textId="77777777" w:rsidR="00AC366D" w:rsidRDefault="00AC366D" w:rsidP="004837A2">
            <w:pPr>
              <w:jc w:val="center"/>
            </w:pPr>
            <w:r>
              <w:t>final</w:t>
            </w:r>
          </w:p>
        </w:tc>
      </w:tr>
      <w:tr w:rsidR="00DC606E" w14:paraId="34DB65D8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5F262D07" w14:textId="45D92CFB" w:rsidR="00AC366D" w:rsidRDefault="00AC366D" w:rsidP="004837A2">
            <w:r>
              <w:t>getAllAccounts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569A4440" w14:textId="7A7145D5" w:rsidR="00AC366D" w:rsidRDefault="00AC366D" w:rsidP="004837A2">
            <w:pPr>
              <w:jc w:val="center"/>
            </w:pPr>
            <w:r>
              <w:t>pd</w:t>
            </w:r>
          </w:p>
        </w:tc>
        <w:tc>
          <w:tcPr>
            <w:tcW w:w="4705" w:type="dxa"/>
            <w:shd w:val="clear" w:color="auto" w:fill="FFF2CC" w:themeFill="accent4" w:themeFillTint="33"/>
          </w:tcPr>
          <w:p w14:paraId="77393BDD" w14:textId="77777777" w:rsidR="00AC366D" w:rsidRDefault="00AC366D" w:rsidP="004837A2"/>
        </w:tc>
        <w:tc>
          <w:tcPr>
            <w:tcW w:w="756" w:type="dxa"/>
            <w:shd w:val="clear" w:color="auto" w:fill="FFF2CC" w:themeFill="accent4" w:themeFillTint="33"/>
          </w:tcPr>
          <w:p w14:paraId="69BA8DB6" w14:textId="01DD6AFD" w:rsidR="00AC366D" w:rsidRDefault="00AC366D" w:rsidP="004837A2">
            <w:pPr>
              <w:jc w:val="center"/>
            </w:pPr>
          </w:p>
        </w:tc>
      </w:tr>
      <w:tr w:rsidR="00AC366D" w14:paraId="31FC2FBB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5FDEEA6E" w14:textId="6C5148A5" w:rsidR="00AC366D" w:rsidRPr="00460BC9" w:rsidRDefault="00AC366D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AccountById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05D46B6F" w14:textId="57149A7F" w:rsidR="00AC366D" w:rsidRDefault="00AC366D" w:rsidP="004837A2">
            <w:pPr>
              <w:jc w:val="center"/>
            </w:pPr>
            <w:r>
              <w:t>pd</w:t>
            </w:r>
          </w:p>
        </w:tc>
        <w:tc>
          <w:tcPr>
            <w:tcW w:w="4705" w:type="dxa"/>
            <w:shd w:val="clear" w:color="auto" w:fill="FFF2CC" w:themeFill="accent4" w:themeFillTint="33"/>
          </w:tcPr>
          <w:p w14:paraId="412A4343" w14:textId="77777777" w:rsidR="00AC366D" w:rsidRDefault="00AC366D" w:rsidP="004837A2"/>
        </w:tc>
        <w:tc>
          <w:tcPr>
            <w:tcW w:w="756" w:type="dxa"/>
            <w:shd w:val="clear" w:color="auto" w:fill="FFF2CC" w:themeFill="accent4" w:themeFillTint="33"/>
          </w:tcPr>
          <w:p w14:paraId="0D633530" w14:textId="5C39BA55" w:rsidR="00AC366D" w:rsidRDefault="00AC366D" w:rsidP="004837A2">
            <w:pPr>
              <w:jc w:val="center"/>
            </w:pPr>
          </w:p>
        </w:tc>
      </w:tr>
      <w:tr w:rsidR="00AC366D" w14:paraId="0B032362" w14:textId="77777777" w:rsidTr="00DC606E">
        <w:tc>
          <w:tcPr>
            <w:tcW w:w="2169" w:type="dxa"/>
            <w:shd w:val="clear" w:color="auto" w:fill="FF0000"/>
          </w:tcPr>
          <w:p w14:paraId="32BFE2BD" w14:textId="6815AA86" w:rsidR="00AC366D" w:rsidRPr="00460BC9" w:rsidRDefault="00AC366D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createAccount</w:t>
            </w:r>
          </w:p>
        </w:tc>
        <w:tc>
          <w:tcPr>
            <w:tcW w:w="864" w:type="dxa"/>
            <w:shd w:val="clear" w:color="auto" w:fill="FF0000"/>
          </w:tcPr>
          <w:p w14:paraId="066A4348" w14:textId="67DE4541" w:rsidR="00AC366D" w:rsidRDefault="00AC366D" w:rsidP="004837A2">
            <w:pPr>
              <w:jc w:val="center"/>
            </w:pPr>
            <w:r>
              <w:t>no</w:t>
            </w:r>
          </w:p>
        </w:tc>
        <w:tc>
          <w:tcPr>
            <w:tcW w:w="4705" w:type="dxa"/>
            <w:shd w:val="clear" w:color="auto" w:fill="FF0000"/>
          </w:tcPr>
          <w:p w14:paraId="35A3D3BC" w14:textId="648D7F10" w:rsidR="00AC366D" w:rsidRDefault="00AC366D" w:rsidP="004837A2">
            <w:r>
              <w:t>doesn’t create an account</w:t>
            </w:r>
          </w:p>
        </w:tc>
        <w:tc>
          <w:tcPr>
            <w:tcW w:w="756" w:type="dxa"/>
            <w:shd w:val="clear" w:color="auto" w:fill="FF0000"/>
          </w:tcPr>
          <w:p w14:paraId="68FE9E13" w14:textId="1D773120" w:rsidR="00AC366D" w:rsidRDefault="00AC366D" w:rsidP="004837A2">
            <w:pPr>
              <w:jc w:val="center"/>
            </w:pPr>
          </w:p>
        </w:tc>
      </w:tr>
      <w:tr w:rsidR="00AC366D" w14:paraId="0D42819F" w14:textId="77777777" w:rsidTr="00DC606E">
        <w:tc>
          <w:tcPr>
            <w:tcW w:w="2169" w:type="dxa"/>
            <w:shd w:val="clear" w:color="auto" w:fill="FF0000"/>
          </w:tcPr>
          <w:p w14:paraId="12713056" w14:textId="43A1728F" w:rsidR="00AC366D" w:rsidRDefault="00AC366D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FF0000"/>
          </w:tcPr>
          <w:p w14:paraId="1B57FC88" w14:textId="60AC0DFC" w:rsidR="00AC366D" w:rsidRDefault="00AC366D" w:rsidP="004837A2">
            <w:pPr>
              <w:jc w:val="center"/>
            </w:pPr>
          </w:p>
        </w:tc>
        <w:tc>
          <w:tcPr>
            <w:tcW w:w="4705" w:type="dxa"/>
            <w:shd w:val="clear" w:color="auto" w:fill="FF0000"/>
          </w:tcPr>
          <w:p w14:paraId="197FA41B" w14:textId="734F3908" w:rsidR="00AC366D" w:rsidRDefault="00AC366D" w:rsidP="004837A2">
            <w:r>
              <w:t>‘create user first message’????</w:t>
            </w:r>
          </w:p>
        </w:tc>
        <w:tc>
          <w:tcPr>
            <w:tcW w:w="756" w:type="dxa"/>
            <w:shd w:val="clear" w:color="auto" w:fill="FF0000"/>
          </w:tcPr>
          <w:p w14:paraId="50C76A36" w14:textId="035B4D2B" w:rsidR="00AC366D" w:rsidRDefault="00AC366D" w:rsidP="004837A2">
            <w:pPr>
              <w:jc w:val="center"/>
            </w:pPr>
          </w:p>
        </w:tc>
      </w:tr>
      <w:tr w:rsidR="00AC366D" w14:paraId="12B029A4" w14:textId="77777777" w:rsidTr="00DC606E">
        <w:tc>
          <w:tcPr>
            <w:tcW w:w="2169" w:type="dxa"/>
            <w:shd w:val="clear" w:color="auto" w:fill="FF0000"/>
          </w:tcPr>
          <w:p w14:paraId="4B7368BC" w14:textId="63800FC6" w:rsidR="00AC366D" w:rsidRDefault="00AC366D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FF0000"/>
          </w:tcPr>
          <w:p w14:paraId="2585C213" w14:textId="6690FE7E" w:rsidR="00AC366D" w:rsidRDefault="00AC366D" w:rsidP="004837A2">
            <w:pPr>
              <w:jc w:val="center"/>
            </w:pPr>
          </w:p>
        </w:tc>
        <w:tc>
          <w:tcPr>
            <w:tcW w:w="4705" w:type="dxa"/>
            <w:shd w:val="clear" w:color="auto" w:fill="FF0000"/>
          </w:tcPr>
          <w:p w14:paraId="17731B36" w14:textId="222F7684" w:rsidR="00AC366D" w:rsidRDefault="00AC366D" w:rsidP="004837A2">
            <w:r>
              <w:t xml:space="preserve">should take accotype ‘1’ since it is used when checkout/create order? </w:t>
            </w:r>
          </w:p>
        </w:tc>
        <w:tc>
          <w:tcPr>
            <w:tcW w:w="756" w:type="dxa"/>
            <w:shd w:val="clear" w:color="auto" w:fill="FF0000"/>
          </w:tcPr>
          <w:p w14:paraId="35E7A4F5" w14:textId="23B4B503" w:rsidR="00AC366D" w:rsidRDefault="00AC366D" w:rsidP="004837A2">
            <w:pPr>
              <w:jc w:val="center"/>
            </w:pPr>
          </w:p>
        </w:tc>
      </w:tr>
      <w:tr w:rsidR="00AC366D" w14:paraId="4F73C275" w14:textId="77777777" w:rsidTr="00DC606E">
        <w:tc>
          <w:tcPr>
            <w:tcW w:w="2169" w:type="dxa"/>
            <w:shd w:val="clear" w:color="auto" w:fill="FF0000"/>
          </w:tcPr>
          <w:p w14:paraId="25612E8B" w14:textId="77777777" w:rsidR="00AC366D" w:rsidRDefault="00AC366D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FF0000"/>
          </w:tcPr>
          <w:p w14:paraId="1C4358F3" w14:textId="77777777" w:rsidR="00AC366D" w:rsidRDefault="00AC366D" w:rsidP="004837A2">
            <w:pPr>
              <w:jc w:val="center"/>
            </w:pPr>
          </w:p>
        </w:tc>
        <w:tc>
          <w:tcPr>
            <w:tcW w:w="4705" w:type="dxa"/>
            <w:shd w:val="clear" w:color="auto" w:fill="FF0000"/>
          </w:tcPr>
          <w:p w14:paraId="5EB81C92" w14:textId="0D4706D8" w:rsidR="00AC366D" w:rsidRDefault="00AC366D" w:rsidP="004837A2">
            <w:r>
              <w:t>accotype ‘1’ means sale and… other types? credit, debit? when are used</w:t>
            </w:r>
          </w:p>
        </w:tc>
        <w:tc>
          <w:tcPr>
            <w:tcW w:w="756" w:type="dxa"/>
            <w:shd w:val="clear" w:color="auto" w:fill="FF0000"/>
          </w:tcPr>
          <w:p w14:paraId="582CF304" w14:textId="77777777" w:rsidR="00AC366D" w:rsidRDefault="00AC366D" w:rsidP="004837A2">
            <w:pPr>
              <w:jc w:val="center"/>
            </w:pPr>
          </w:p>
        </w:tc>
      </w:tr>
    </w:tbl>
    <w:p w14:paraId="17841950" w14:textId="3CE1B4FF" w:rsidR="00AC366D" w:rsidRDefault="00AC366D" w:rsidP="003C3FDF">
      <w:pPr>
        <w:pStyle w:val="Ttulo2"/>
        <w:rPr>
          <w:rFonts w:ascii="JetBrains Mono Light" w:hAnsi="JetBrains Mono Light" w:cs="JetBrains Mono Light"/>
          <w:sz w:val="22"/>
          <w:szCs w:val="22"/>
        </w:rPr>
      </w:pPr>
      <w:r>
        <w:rPr>
          <w:rFonts w:ascii="JetBrains Mono Light" w:hAnsi="JetBrains Mono Light" w:cs="JetBrains Mono Light"/>
          <w:sz w:val="22"/>
          <w:szCs w:val="22"/>
        </w:rPr>
        <w:t>other endpoints…</w:t>
      </w:r>
    </w:p>
    <w:p w14:paraId="39E973BA" w14:textId="18B52C83" w:rsidR="00AC366D" w:rsidRDefault="00AC366D" w:rsidP="00AC366D">
      <w:pPr>
        <w:pStyle w:val="Prrafodelista"/>
        <w:numPr>
          <w:ilvl w:val="0"/>
          <w:numId w:val="4"/>
        </w:numPr>
      </w:pPr>
      <w:r>
        <w:t>payments</w:t>
      </w:r>
    </w:p>
    <w:p w14:paraId="48382CCF" w14:textId="5DFA8A0F" w:rsidR="00AC366D" w:rsidRPr="00AC366D" w:rsidRDefault="00AC366D" w:rsidP="00AC366D">
      <w:pPr>
        <w:pStyle w:val="Prrafodelista"/>
        <w:numPr>
          <w:ilvl w:val="0"/>
          <w:numId w:val="4"/>
        </w:numPr>
      </w:pPr>
      <w:r>
        <w:t>suppliers</w:t>
      </w:r>
    </w:p>
    <w:p w14:paraId="4F2ED03E" w14:textId="41CBCD1B" w:rsidR="003C3FDF" w:rsidRPr="00460BC9" w:rsidRDefault="003C3FDF" w:rsidP="003C3FDF">
      <w:pPr>
        <w:pStyle w:val="Ttulo2"/>
        <w:rPr>
          <w:rFonts w:ascii="JetBrains Mono Light" w:hAnsi="JetBrains Mono Light" w:cs="JetBrains Mono Light"/>
          <w:sz w:val="22"/>
          <w:szCs w:val="22"/>
        </w:rPr>
      </w:pPr>
      <w:r w:rsidRPr="00460BC9">
        <w:rPr>
          <w:rFonts w:ascii="JetBrains Mono Light" w:hAnsi="JetBrains Mono Light" w:cs="JetBrains Mono Light"/>
          <w:sz w:val="22"/>
          <w:szCs w:val="22"/>
        </w:rPr>
        <w:t>Tags order</w:t>
      </w:r>
    </w:p>
    <w:p w14:paraId="158D0375" w14:textId="17063B65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auth</w:t>
      </w:r>
    </w:p>
    <w:p w14:paraId="6521447E" w14:textId="73E1F80D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users</w:t>
      </w:r>
    </w:p>
    <w:p w14:paraId="3EF60AA0" w14:textId="7406391D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categories</w:t>
      </w:r>
    </w:p>
    <w:p w14:paraId="2DC9FFCD" w14:textId="06789756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products</w:t>
      </w:r>
    </w:p>
    <w:p w14:paraId="5B5275C3" w14:textId="3CD4794C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cart</w:t>
      </w:r>
    </w:p>
    <w:p w14:paraId="3E3E2B8E" w14:textId="581A8048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orders</w:t>
      </w:r>
    </w:p>
    <w:p w14:paraId="0BB83442" w14:textId="73ECA359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accounts</w:t>
      </w:r>
    </w:p>
    <w:p w14:paraId="58438DC2" w14:textId="4BF03135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checkout???</w:t>
      </w:r>
    </w:p>
    <w:p w14:paraId="589C95C5" w14:textId="4BA61DE0" w:rsidR="003C3FDF" w:rsidRPr="00460BC9" w:rsidRDefault="003C3FDF" w:rsidP="003C3FDF">
      <w:pPr>
        <w:rPr>
          <w:rFonts w:cs="JetBrains Mono Light"/>
          <w:szCs w:val="18"/>
        </w:rPr>
      </w:pPr>
    </w:p>
    <w:p w14:paraId="3ED4FEA1" w14:textId="5DE2E729" w:rsidR="003C3FDF" w:rsidRPr="00460BC9" w:rsidRDefault="003C3FDF" w:rsidP="003C3FDF">
      <w:pPr>
        <w:pStyle w:val="Ttulo2"/>
        <w:rPr>
          <w:rFonts w:ascii="JetBrains Mono Light" w:hAnsi="JetBrains Mono Light" w:cs="JetBrains Mono Light"/>
          <w:sz w:val="22"/>
          <w:szCs w:val="22"/>
        </w:rPr>
      </w:pPr>
      <w:r w:rsidRPr="00460BC9">
        <w:rPr>
          <w:rFonts w:ascii="JetBrains Mono Light" w:hAnsi="JetBrains Mono Light" w:cs="JetBrains Mono Light"/>
          <w:sz w:val="22"/>
          <w:szCs w:val="22"/>
        </w:rPr>
        <w:t>Theme</w:t>
      </w:r>
    </w:p>
    <w:p w14:paraId="64CAF319" w14:textId="2235F1AC" w:rsidR="003C3FDF" w:rsidRPr="00460BC9" w:rsidRDefault="003C3FDF" w:rsidP="003C3FDF">
      <w:p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change swagger theme?</w:t>
      </w:r>
    </w:p>
    <w:p w14:paraId="631E2A93" w14:textId="77777777" w:rsidR="00D54B01" w:rsidRPr="00460BC9" w:rsidRDefault="00D54B01" w:rsidP="003C3FDF">
      <w:pPr>
        <w:rPr>
          <w:rFonts w:cs="JetBrains Mono Light"/>
          <w:szCs w:val="18"/>
        </w:rPr>
      </w:pPr>
    </w:p>
    <w:sectPr w:rsidR="00D54B01" w:rsidRPr="00460BC9" w:rsidSect="00E0236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 Light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BB0AFE"/>
    <w:multiLevelType w:val="hybridMultilevel"/>
    <w:tmpl w:val="E0B62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E0798"/>
    <w:multiLevelType w:val="hybridMultilevel"/>
    <w:tmpl w:val="5B5680AC"/>
    <w:lvl w:ilvl="0" w:tplc="B6927B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2F44DA"/>
    <w:multiLevelType w:val="hybridMultilevel"/>
    <w:tmpl w:val="435EC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126E7"/>
    <w:multiLevelType w:val="hybridMultilevel"/>
    <w:tmpl w:val="87D0D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GwNDM3NzcxNzQ3NbRQ0lEKTi0uzszPAykwrAUAhkPd3iwAAAA="/>
  </w:docVars>
  <w:rsids>
    <w:rsidRoot w:val="006541CD"/>
    <w:rsid w:val="00287197"/>
    <w:rsid w:val="003C3FDF"/>
    <w:rsid w:val="00452247"/>
    <w:rsid w:val="00460BC9"/>
    <w:rsid w:val="004E7C1D"/>
    <w:rsid w:val="006541CD"/>
    <w:rsid w:val="00874F43"/>
    <w:rsid w:val="00AC366D"/>
    <w:rsid w:val="00D54B01"/>
    <w:rsid w:val="00DC606E"/>
    <w:rsid w:val="00E02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432E6A"/>
  <w15:chartTrackingRefBased/>
  <w15:docId w15:val="{0B18A899-0E31-42BB-99EE-50E486FA0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66D"/>
    <w:rPr>
      <w:rFonts w:ascii="JetBrains Mono Light" w:hAnsi="JetBrains Mono Light"/>
      <w:sz w:val="18"/>
    </w:rPr>
  </w:style>
  <w:style w:type="paragraph" w:styleId="Ttulo1">
    <w:name w:val="heading 1"/>
    <w:basedOn w:val="Normal"/>
    <w:next w:val="Normal"/>
    <w:link w:val="Ttulo1Car"/>
    <w:uiPriority w:val="9"/>
    <w:qFormat/>
    <w:rsid w:val="002871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87197"/>
    <w:pPr>
      <w:keepNext/>
      <w:keepLines/>
      <w:spacing w:before="240" w:after="24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u w:val="single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87197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6541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6541CD"/>
    <w:rPr>
      <w:rFonts w:ascii="Courier New" w:eastAsia="Times New Roman" w:hAnsi="Courier New" w:cs="Courier New"/>
      <w:sz w:val="20"/>
      <w:szCs w:val="20"/>
    </w:rPr>
  </w:style>
  <w:style w:type="character" w:customStyle="1" w:styleId="log-color">
    <w:name w:val="log-color"/>
    <w:basedOn w:val="Fuentedeprrafopredeter"/>
    <w:rsid w:val="006541CD"/>
  </w:style>
  <w:style w:type="character" w:customStyle="1" w:styleId="Ttulo1Car">
    <w:name w:val="Título 1 Car"/>
    <w:basedOn w:val="Fuentedeprrafopredeter"/>
    <w:link w:val="Ttulo1"/>
    <w:uiPriority w:val="9"/>
    <w:rsid w:val="00287197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3C3FDF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287197"/>
    <w:rPr>
      <w:rFonts w:asciiTheme="majorHAnsi" w:eastAsiaTheme="majorEastAsia" w:hAnsiTheme="majorHAnsi" w:cstheme="majorBidi"/>
      <w:color w:val="2F5496" w:themeColor="accent1" w:themeShade="BF"/>
      <w:sz w:val="26"/>
      <w:szCs w:val="26"/>
      <w:u w:val="single"/>
    </w:rPr>
  </w:style>
  <w:style w:type="character" w:customStyle="1" w:styleId="Ttulo3Car">
    <w:name w:val="Título 3 Car"/>
    <w:basedOn w:val="Fuentedeprrafopredeter"/>
    <w:link w:val="Ttulo3"/>
    <w:uiPriority w:val="9"/>
    <w:rsid w:val="00287197"/>
    <w:rPr>
      <w:rFonts w:asciiTheme="majorHAnsi" w:eastAsiaTheme="majorEastAsia" w:hAnsiTheme="majorHAnsi" w:cstheme="majorBidi"/>
      <w:color w:val="1F3763" w:themeColor="accent1" w:themeShade="7F"/>
      <w:sz w:val="24"/>
      <w:szCs w:val="24"/>
      <w:u w:val="single"/>
    </w:rPr>
  </w:style>
  <w:style w:type="table" w:styleId="Tablaconcuadrcula">
    <w:name w:val="Table Grid"/>
    <w:basedOn w:val="Tablanormal"/>
    <w:uiPriority w:val="39"/>
    <w:rsid w:val="00287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89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8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</dc:creator>
  <cp:keywords/>
  <dc:description/>
  <cp:lastModifiedBy>Fernando</cp:lastModifiedBy>
  <cp:revision>3</cp:revision>
  <dcterms:created xsi:type="dcterms:W3CDTF">2022-08-13T20:39:00Z</dcterms:created>
  <dcterms:modified xsi:type="dcterms:W3CDTF">2022-08-17T16:47:00Z</dcterms:modified>
</cp:coreProperties>
</file>